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2A3A" w:rsidRPr="00C92A3A" w:rsidRDefault="00C92A3A" w:rsidP="00C92A3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C92A3A">
        <w:rPr>
          <w:rFonts w:ascii="Times New Roman" w:eastAsia="Times New Roman" w:hAnsi="Times New Roman" w:cs="Times New Roman"/>
          <w:b/>
          <w:sz w:val="28"/>
          <w:szCs w:val="28"/>
        </w:rPr>
        <w:t>Quiz 2</w:t>
      </w:r>
    </w:p>
    <w:p w:rsidR="00C92A3A" w:rsidRPr="00C92A3A" w:rsidRDefault="00C92A3A" w:rsidP="00C92A3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C92A3A">
        <w:rPr>
          <w:rFonts w:ascii="Times New Roman" w:eastAsia="Times New Roman" w:hAnsi="Times New Roman" w:cs="Times New Roman"/>
          <w:b/>
          <w:sz w:val="28"/>
          <w:szCs w:val="28"/>
        </w:rPr>
        <w:t>Lab-Programming Fundamentals</w:t>
      </w:r>
    </w:p>
    <w:p w:rsidR="00C92A3A" w:rsidRPr="00C92A3A" w:rsidRDefault="00C92A3A" w:rsidP="00C92A3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C92A3A" w:rsidRDefault="00C92A3A" w:rsidP="00C92A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:rsidR="00C92A3A" w:rsidRDefault="00C92A3A" w:rsidP="00C92A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92A3A" w:rsidRPr="00C92A3A" w:rsidRDefault="00C92A3A" w:rsidP="00C92A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92A3A">
        <w:rPr>
          <w:rFonts w:ascii="Times New Roman" w:eastAsia="Times New Roman" w:hAnsi="Times New Roman" w:cs="Times New Roman"/>
          <w:sz w:val="24"/>
          <w:szCs w:val="24"/>
        </w:rPr>
        <w:t>Check if two arrays can be made equal by swapping pairs of one array:</w:t>
      </w:r>
    </w:p>
    <w:p w:rsidR="00C92A3A" w:rsidRDefault="00C92A3A" w:rsidP="00C92A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92A3A" w:rsidRPr="00C92A3A" w:rsidRDefault="00C92A3A" w:rsidP="00C92A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92A3A">
        <w:rPr>
          <w:rFonts w:ascii="Times New Roman" w:eastAsia="Times New Roman" w:hAnsi="Times New Roman" w:cs="Times New Roman"/>
          <w:sz w:val="24"/>
          <w:szCs w:val="24"/>
        </w:rPr>
        <w:t xml:space="preserve">Input: </w:t>
      </w:r>
      <w:proofErr w:type="gramStart"/>
      <w:r w:rsidRPr="00C92A3A">
        <w:rPr>
          <w:rFonts w:ascii="Times New Roman" w:eastAsia="Times New Roman" w:hAnsi="Times New Roman" w:cs="Times New Roman"/>
          <w:sz w:val="24"/>
          <w:szCs w:val="24"/>
        </w:rPr>
        <w:t>arr1[</w:t>
      </w:r>
      <w:proofErr w:type="gramEnd"/>
      <w:r w:rsidRPr="00C92A3A">
        <w:rPr>
          <w:rFonts w:ascii="Times New Roman" w:eastAsia="Times New Roman" w:hAnsi="Times New Roman" w:cs="Times New Roman"/>
          <w:sz w:val="24"/>
          <w:szCs w:val="24"/>
        </w:rPr>
        <w:t>] = {0, 0, 1, 1}, arr2[] = {1, 1, 0, 0}</w:t>
      </w:r>
    </w:p>
    <w:p w:rsidR="00C92A3A" w:rsidRDefault="00C92A3A" w:rsidP="00C92A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92A3A" w:rsidRDefault="00C92A3A" w:rsidP="00C92A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92A3A">
        <w:rPr>
          <w:rFonts w:ascii="Times New Roman" w:eastAsia="Times New Roman" w:hAnsi="Times New Roman" w:cs="Times New Roman"/>
          <w:sz w:val="24"/>
          <w:szCs w:val="24"/>
        </w:rPr>
        <w:t>Output: Yes</w:t>
      </w:r>
      <w:r w:rsidRPr="00C92A3A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C92A3A" w:rsidRDefault="00C92A3A" w:rsidP="00C92A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92A3A">
        <w:rPr>
          <w:rFonts w:ascii="Times New Roman" w:eastAsia="Times New Roman" w:hAnsi="Times New Roman" w:cs="Times New Roman"/>
          <w:sz w:val="24"/>
          <w:szCs w:val="24"/>
        </w:rPr>
        <w:t>Explanation:</w:t>
      </w:r>
      <w:r w:rsidRPr="00C92A3A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C92A3A" w:rsidRDefault="00C92A3A" w:rsidP="00C92A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92A3A">
        <w:rPr>
          <w:rFonts w:ascii="Times New Roman" w:eastAsia="Times New Roman" w:hAnsi="Times New Roman" w:cs="Times New Roman"/>
          <w:sz w:val="24"/>
          <w:szCs w:val="24"/>
        </w:rPr>
        <w:t xml:space="preserve">Swap </w:t>
      </w:r>
      <w:proofErr w:type="gramStart"/>
      <w:r w:rsidRPr="00C92A3A">
        <w:rPr>
          <w:rFonts w:ascii="Times New Roman" w:eastAsia="Times New Roman" w:hAnsi="Times New Roman" w:cs="Times New Roman"/>
          <w:sz w:val="24"/>
          <w:szCs w:val="24"/>
        </w:rPr>
        <w:t>arr1[</w:t>
      </w:r>
      <w:proofErr w:type="gramEnd"/>
      <w:r w:rsidRPr="00C92A3A">
        <w:rPr>
          <w:rFonts w:ascii="Times New Roman" w:eastAsia="Times New Roman" w:hAnsi="Times New Roman" w:cs="Times New Roman"/>
          <w:sz w:val="24"/>
          <w:szCs w:val="24"/>
        </w:rPr>
        <w:t>1] and arr1[3], it becomes arr1[] = {0, 1, 1, 0}.</w:t>
      </w:r>
      <w:r w:rsidRPr="00C92A3A">
        <w:rPr>
          <w:rFonts w:ascii="Times New Roman" w:eastAsia="Times New Roman" w:hAnsi="Times New Roman" w:cs="Times New Roman"/>
          <w:sz w:val="24"/>
          <w:szCs w:val="24"/>
        </w:rPr>
        <w:br/>
        <w:t xml:space="preserve">Swap </w:t>
      </w:r>
      <w:proofErr w:type="gramStart"/>
      <w:r w:rsidRPr="00C92A3A">
        <w:rPr>
          <w:rFonts w:ascii="Times New Roman" w:eastAsia="Times New Roman" w:hAnsi="Times New Roman" w:cs="Times New Roman"/>
          <w:sz w:val="24"/>
          <w:szCs w:val="24"/>
        </w:rPr>
        <w:t>arr1[</w:t>
      </w:r>
      <w:proofErr w:type="gramEnd"/>
      <w:r w:rsidRPr="00C92A3A">
        <w:rPr>
          <w:rFonts w:ascii="Times New Roman" w:eastAsia="Times New Roman" w:hAnsi="Times New Roman" w:cs="Times New Roman"/>
          <w:sz w:val="24"/>
          <w:szCs w:val="24"/>
        </w:rPr>
        <w:t>0] and arr1[2], it becomes arr1[] = {1, 1, 0, 0}.</w:t>
      </w:r>
      <w:r w:rsidRPr="00C92A3A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C92A3A" w:rsidRDefault="00C92A3A" w:rsidP="00C92A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92A3A">
        <w:rPr>
          <w:rFonts w:ascii="Times New Roman" w:eastAsia="Times New Roman" w:hAnsi="Times New Roman" w:cs="Times New Roman"/>
          <w:sz w:val="24"/>
          <w:szCs w:val="24"/>
        </w:rPr>
        <w:t xml:space="preserve">Input: </w:t>
      </w:r>
      <w:proofErr w:type="gramStart"/>
      <w:r w:rsidRPr="00C92A3A">
        <w:rPr>
          <w:rFonts w:ascii="Times New Roman" w:eastAsia="Times New Roman" w:hAnsi="Times New Roman" w:cs="Times New Roman"/>
          <w:sz w:val="24"/>
          <w:szCs w:val="24"/>
        </w:rPr>
        <w:t>arr1[</w:t>
      </w:r>
      <w:proofErr w:type="gramEnd"/>
      <w:r w:rsidRPr="00C92A3A">
        <w:rPr>
          <w:rFonts w:ascii="Times New Roman" w:eastAsia="Times New Roman" w:hAnsi="Times New Roman" w:cs="Times New Roman"/>
          <w:sz w:val="24"/>
          <w:szCs w:val="24"/>
        </w:rPr>
        <w:t>] = {1, 0, 1, 0, 1}, arr2[] = {0, 1, 0, 0, 1}</w:t>
      </w:r>
      <w:r w:rsidRPr="00C92A3A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C92A3A" w:rsidRPr="00C92A3A" w:rsidRDefault="00C92A3A" w:rsidP="00C92A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92A3A">
        <w:rPr>
          <w:rFonts w:ascii="Times New Roman" w:eastAsia="Times New Roman" w:hAnsi="Times New Roman" w:cs="Times New Roman"/>
          <w:sz w:val="24"/>
          <w:szCs w:val="24"/>
        </w:rPr>
        <w:t>Output: No </w:t>
      </w:r>
    </w:p>
    <w:p w:rsidR="000E2A17" w:rsidRDefault="000E2A17"/>
    <w:sectPr w:rsidR="000E2A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wNLG0NDE2NTY3NDNW0lEKTi0uzszPAykwrAUAHjK48CwAAAA="/>
  </w:docVars>
  <w:rsids>
    <w:rsidRoot w:val="00C92A3A"/>
    <w:rsid w:val="000E2A17"/>
    <w:rsid w:val="00C92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A7693"/>
  <w15:chartTrackingRefBased/>
  <w15:docId w15:val="{DE7A3C33-074E-4F91-802B-CEE271AD7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25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ma Rafiq CTN</dc:creator>
  <cp:keywords/>
  <dc:description/>
  <cp:lastModifiedBy>Asma Rafiq CTN</cp:lastModifiedBy>
  <cp:revision>1</cp:revision>
  <dcterms:created xsi:type="dcterms:W3CDTF">2022-11-14T10:23:00Z</dcterms:created>
  <dcterms:modified xsi:type="dcterms:W3CDTF">2022-11-14T10:27:00Z</dcterms:modified>
</cp:coreProperties>
</file>